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229FA" w14:textId="77777777" w:rsidR="00DA4639" w:rsidRDefault="002B7F86" w:rsidP="00DA4639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5F476107" w:rsidR="00C104EA" w:rsidRPr="00DA4639" w:rsidRDefault="00DA4639" w:rsidP="00DA4639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Custodian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B370A48" w14:textId="77777777" w:rsidR="00DA4639" w:rsidRDefault="00DA4639" w:rsidP="00C104EA">
      <w:pPr>
        <w:spacing w:after="150"/>
        <w:ind w:left="-567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2BF5AE93" w:rsidR="002B7F86" w:rsidRPr="00DA4639" w:rsidRDefault="002B7F86" w:rsidP="00DA4639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DA4639" w:rsidRDefault="002B7F86" w:rsidP="00DA4639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DA4639" w:rsidRDefault="002B7F86" w:rsidP="00DA4639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23FD259A" w14:textId="77777777" w:rsidR="00DA4639" w:rsidRDefault="002B7F86" w:rsidP="00DA4639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FE78F8C" w14:textId="77777777" w:rsidR="00DA4639" w:rsidRDefault="00DA4639" w:rsidP="00DA4639">
      <w:pPr>
        <w:spacing w:before="100" w:beforeAutospacing="1"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This is regarding the job opening for the position of </w:t>
      </w:r>
      <w:r w:rsidRPr="00DA463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ustodian</w:t>
      </w: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DA4639">
        <w:rPr>
          <w:rFonts w:ascii="Arial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the required skill sets, certification, and experience to fit in this job role. With a total experience of …… years in one of the reputed firms or companies of the city I have gained a lot of skills and knowledge, hence, I believe I can do my best in this job role. </w:t>
      </w:r>
    </w:p>
    <w:p w14:paraId="558BB733" w14:textId="641760C0" w:rsidR="00DA4639" w:rsidRPr="00DA4639" w:rsidRDefault="00DA4639" w:rsidP="00DA4639">
      <w:pPr>
        <w:spacing w:before="100" w:beforeAutospacing="1"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 the past few years, I have learned a lot, which has helped me solve a lot of issues of in my previous organisation. I have expertise in</w:t>
      </w:r>
    </w:p>
    <w:p w14:paraId="6BFFFC10" w14:textId="33DFB628" w:rsidR="00DA4639" w:rsidRPr="00DA4639" w:rsidRDefault="00DA4639" w:rsidP="00DA4639">
      <w:pPr>
        <w:numPr>
          <w:ilvl w:val="0"/>
          <w:numId w:val="11"/>
        </w:numPr>
        <w:tabs>
          <w:tab w:val="clear" w:pos="720"/>
        </w:tabs>
        <w:spacing w:before="100" w:beforeAutospacing="1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lanning and executing strategies to maintain or resolve the issu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675D82A" w14:textId="285BFD7D" w:rsidR="00DA4639" w:rsidRPr="00DA4639" w:rsidRDefault="00DA4639" w:rsidP="00DA4639">
      <w:pPr>
        <w:numPr>
          <w:ilvl w:val="0"/>
          <w:numId w:val="11"/>
        </w:numPr>
        <w:tabs>
          <w:tab w:val="clear" w:pos="720"/>
        </w:tabs>
        <w:spacing w:before="100" w:beforeAutospacing="1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elf-motivational and detail-oriented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1F2A1E5" w14:textId="77777777" w:rsidR="00DA4639" w:rsidRPr="00DA4639" w:rsidRDefault="00DA4639" w:rsidP="00DA4639">
      <w:pPr>
        <w:numPr>
          <w:ilvl w:val="0"/>
          <w:numId w:val="11"/>
        </w:numPr>
        <w:tabs>
          <w:tab w:val="clear" w:pos="720"/>
        </w:tabs>
        <w:spacing w:before="100" w:beforeAutospacing="1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xpertise in handling all kinds works.</w:t>
      </w:r>
    </w:p>
    <w:p w14:paraId="5439917A" w14:textId="77777777" w:rsidR="00DA4639" w:rsidRPr="00DA4639" w:rsidRDefault="00DA4639" w:rsidP="00DA4639">
      <w:pPr>
        <w:numPr>
          <w:ilvl w:val="0"/>
          <w:numId w:val="11"/>
        </w:numPr>
        <w:tabs>
          <w:tab w:val="clear" w:pos="720"/>
        </w:tabs>
        <w:spacing w:before="100" w:beforeAutospacing="1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Leadership skills.</w:t>
      </w:r>
    </w:p>
    <w:p w14:paraId="3F8ED382" w14:textId="77777777" w:rsidR="00DA4639" w:rsidRPr="00DA4639" w:rsidRDefault="00DA4639" w:rsidP="00DA4639">
      <w:pPr>
        <w:numPr>
          <w:ilvl w:val="0"/>
          <w:numId w:val="11"/>
        </w:numPr>
        <w:tabs>
          <w:tab w:val="clear" w:pos="720"/>
        </w:tabs>
        <w:spacing w:before="100" w:beforeAutospacing="1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Good understanding handling all the cleaning equipment’s and tools.</w:t>
      </w:r>
    </w:p>
    <w:p w14:paraId="6554F911" w14:textId="77777777" w:rsidR="00DA4639" w:rsidRPr="00DA4639" w:rsidRDefault="00DA4639" w:rsidP="00DA4639">
      <w:pPr>
        <w:numPr>
          <w:ilvl w:val="0"/>
          <w:numId w:val="11"/>
        </w:numPr>
        <w:tabs>
          <w:tab w:val="clear" w:pos="720"/>
        </w:tabs>
        <w:spacing w:before="100" w:beforeAutospacing="1" w:after="160"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Good understanding to collecting the trash and make them recycle.</w:t>
      </w:r>
    </w:p>
    <w:p w14:paraId="4E557798" w14:textId="77777777" w:rsidR="00DA4639" w:rsidRPr="00DA4639" w:rsidRDefault="00DA4639" w:rsidP="00DA4639">
      <w:pPr>
        <w:spacing w:before="100" w:beforeAutospacing="1" w:after="16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I would like to Thank you in Advance </w:t>
      </w: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for showing interest in my resume. Hoping for a positive response from your side. </w:t>
      </w:r>
    </w:p>
    <w:p w14:paraId="3FD9E7D2" w14:textId="77777777" w:rsidR="00DA4639" w:rsidRPr="00DA4639" w:rsidRDefault="00DA4639" w:rsidP="00DA4639">
      <w:pPr>
        <w:spacing w:before="100" w:beforeAutospacing="1" w:after="16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259F48D2" w14:textId="77777777" w:rsidR="00DA4639" w:rsidRPr="00DA4639" w:rsidRDefault="00DA4639" w:rsidP="00DA4639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AB9587C" w14:textId="77777777" w:rsidR="00DA4639" w:rsidRPr="00DA4639" w:rsidRDefault="00DA4639" w:rsidP="00DA4639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63846FBA" w14:textId="77777777" w:rsidR="00DA4639" w:rsidRPr="00DA4639" w:rsidRDefault="00DA4639" w:rsidP="00DA4639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A4639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7E437B1F" w14:textId="77777777" w:rsidR="00DA4639" w:rsidRDefault="00DA4639" w:rsidP="00C104EA">
      <w:pPr>
        <w:rPr>
          <w:lang w:val="en-US"/>
        </w:rPr>
      </w:pPr>
    </w:p>
    <w:p w14:paraId="47299DEA" w14:textId="77777777" w:rsidR="00DA4639" w:rsidRDefault="00DA4639" w:rsidP="00C104EA">
      <w:pPr>
        <w:rPr>
          <w:lang w:val="en-US"/>
        </w:rPr>
      </w:pPr>
    </w:p>
    <w:p w14:paraId="52A4ABFD" w14:textId="77777777" w:rsidR="00DA4639" w:rsidRDefault="00DA4639" w:rsidP="00C104EA">
      <w:pPr>
        <w:rPr>
          <w:lang w:val="en-US"/>
        </w:rPr>
      </w:pPr>
    </w:p>
    <w:p w14:paraId="10327022" w14:textId="77777777" w:rsidR="00DA4639" w:rsidRDefault="00DA4639" w:rsidP="00C104EA">
      <w:pPr>
        <w:rPr>
          <w:lang w:val="en-US"/>
        </w:rPr>
      </w:pPr>
    </w:p>
    <w:p w14:paraId="27A53D90" w14:textId="77777777" w:rsidR="00DA4639" w:rsidRDefault="00DA4639" w:rsidP="00C104EA">
      <w:pPr>
        <w:rPr>
          <w:lang w:val="en-US"/>
        </w:rPr>
      </w:pPr>
    </w:p>
    <w:p w14:paraId="318F68CB" w14:textId="77777777" w:rsidR="00DA4639" w:rsidRDefault="00DA4639" w:rsidP="00C104EA">
      <w:pPr>
        <w:rPr>
          <w:lang w:val="en-US"/>
        </w:rPr>
      </w:pPr>
    </w:p>
    <w:p w14:paraId="082E0BBD" w14:textId="09378253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94B972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33B0F"/>
    <w:multiLevelType w:val="multilevel"/>
    <w:tmpl w:val="E3ACC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4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4639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499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dian Cover Letter Sample</dc:title>
  <dc:subject>Create your Cover Letter using Free Custodian Cover Letter Sample Template</dc:subject>
  <dc:creator>Qwikresume.com</dc:creator>
  <dcterms:created xsi:type="dcterms:W3CDTF">2021-10-28T13:29:00Z</dcterms:created>
  <dcterms:modified xsi:type="dcterms:W3CDTF">2021-10-28T13:29:00Z</dcterms:modified>
  <cp:category>Maintenance &amp; Repair</cp:category>
</cp:coreProperties>
</file>